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Assembly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5171E3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8</w:t>
      </w:r>
      <w:r w:rsidR="001C684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4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>D1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71E3" w:rsidRPr="00166FAC" w:rsidRDefault="005171E3" w:rsidP="005171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171E3" w:rsidRPr="00166FAC" w:rsidRDefault="005171E3" w:rsidP="005171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171E3" w:rsidRDefault="005171E3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71E3" w:rsidRPr="00166FAC" w:rsidRDefault="005171E3" w:rsidP="005171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5171E3" w:rsidRPr="00166FAC" w:rsidRDefault="005171E3" w:rsidP="005171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A6926" w:rsidRDefault="006A6926" w:rsidP="006A69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6A6926" w:rsidRDefault="006A6926" w:rsidP="006A69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 w:rsidR="00D77E76">
        <w:rPr>
          <w:rFonts w:ascii="Consolas" w:hAnsi="Consolas" w:cs="Consolas"/>
          <w:color w:val="000000"/>
          <w:sz w:val="16"/>
          <w:szCs w:val="16"/>
        </w:rPr>
        <w:t>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A6926" w:rsidRDefault="006A6926" w:rsidP="006A69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6A6926" w:rsidRDefault="006A6926" w:rsidP="006A69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A6926" w:rsidRDefault="006A6926" w:rsidP="006A69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6A6926" w:rsidRDefault="006A6926" w:rsidP="006A69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],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93473" w:rsidRDefault="00493473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],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005242" w:rsidRPr="00166FAC" w:rsidRDefault="001E3EA1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bookmarkEnd w:id="0"/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7D09E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9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721BE0">
        <w:rPr>
          <w:rFonts w:ascii="Times New Roman" w:hAnsi="Times New Roman" w:cs="Times New Roman"/>
          <w:color w:val="FF0000"/>
          <w:sz w:val="16"/>
          <w:szCs w:val="16"/>
        </w:rPr>
        <w:t xml:space="preserve"> TAS1C</w:t>
      </w:r>
      <w:r>
        <w:rPr>
          <w:rFonts w:ascii="Times New Roman" w:hAnsi="Times New Roman" w:cs="Times New Roman"/>
          <w:color w:val="FF0000"/>
          <w:sz w:val="16"/>
          <w:szCs w:val="16"/>
        </w:rPr>
        <w:t>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2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],</w:t>
      </w:r>
    </w:p>
    <w:p w:rsidR="00987430" w:rsidRPr="00166FAC" w:rsidRDefault="007B494B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934AF6">
        <w:rPr>
          <w:rFonts w:ascii="Consolas" w:hAnsi="Consolas" w:cs="Consolas"/>
          <w:color w:val="000000"/>
          <w:sz w:val="16"/>
          <w:szCs w:val="16"/>
        </w:rPr>
        <w:t>21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34AF6" w:rsidRPr="00166FAC" w:rsidRDefault="00934AF6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A5F42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],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760D3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],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7760D3" w:rsidRDefault="007760D3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],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66215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],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2894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92894" w:rsidRPr="00166FAC" w:rsidRDefault="007B494B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492894">
        <w:rPr>
          <w:rFonts w:ascii="Consolas" w:hAnsi="Consolas" w:cs="Consolas"/>
          <w:color w:val="000000"/>
          <w:sz w:val="16"/>
          <w:szCs w:val="16"/>
        </w:rPr>
        <w:t>25,25,25,25,25,25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6B3D5D" w:rsidRDefault="006B3D5D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8D40A2" w:rsidRPr="00166FAC" w:rsidRDefault="007B494B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8D40A2"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934AF6" w:rsidRPr="00166FAC" w:rsidRDefault="007B494B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0567B3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1907AC" w:rsidRPr="00166FAC" w:rsidRDefault="007B494B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[26.5625,25.015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6,25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2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7D09E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0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3 (Test Assembly Se</w:t>
      </w:r>
      <w:r w:rsidR="00721BE0">
        <w:rPr>
          <w:rFonts w:ascii="Times New Roman" w:hAnsi="Times New Roman" w:cs="Times New Roman"/>
          <w:color w:val="FF0000"/>
          <w:sz w:val="16"/>
          <w:szCs w:val="16"/>
        </w:rPr>
        <w:t>tup-Profile_1 Capacity-Profile_</w:t>
      </w:r>
      <w:r>
        <w:rPr>
          <w:rFonts w:ascii="Times New Roman" w:hAnsi="Times New Roman" w:cs="Times New Roman"/>
          <w:color w:val="FF0000"/>
          <w:sz w:val="16"/>
          <w:szCs w:val="16"/>
        </w:rPr>
        <w:t>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0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]];</w:t>
      </w:r>
      <w:r w:rsidR="000C1AF8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C1AF8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</w:t>
      </w:r>
      <w:r w:rsidR="005E3951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720816" w:rsidRDefault="00720816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,25.0506,25.0005]];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07886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Default="00DC498C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2072" w:rsidRDefault="00A52072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F2F8E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7D09E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4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</w:t>
      </w:r>
      <w:r>
        <w:rPr>
          <w:rFonts w:ascii="Consolas" w:hAnsi="Consolas" w:cs="Consolas"/>
          <w:color w:val="000000"/>
          <w:sz w:val="16"/>
          <w:szCs w:val="16"/>
        </w:rPr>
        <w:t>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bookmarkStart w:id="1" w:name="_Hlk482800880"/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bookmarkEnd w:id="1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bookmarkStart w:id="2" w:name="_Hlk482801106"/>
      <w:r>
        <w:rPr>
          <w:rFonts w:ascii="Consolas" w:hAnsi="Consolas" w:cs="Consolas"/>
          <w:color w:val="000000"/>
          <w:sz w:val="16"/>
          <w:szCs w:val="16"/>
        </w:rPr>
        <w:t>,25</w:t>
      </w:r>
      <w:bookmarkEnd w:id="2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7D09E7" w:rsidRPr="00166FAC" w:rsidRDefault="007D09E7" w:rsidP="007D09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66AF" w:rsidRPr="00166FAC" w:rsidRDefault="000066AF" w:rsidP="00006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0066AF" w:rsidRPr="00166FAC" w:rsidRDefault="000066AF" w:rsidP="00006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66AF" w:rsidRPr="00166FAC" w:rsidRDefault="000066AF" w:rsidP="00006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0066AF" w:rsidRPr="00166FAC" w:rsidRDefault="000066AF" w:rsidP="00006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441BA4"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</w:t>
      </w:r>
      <w:r w:rsidR="00441BA4">
        <w:rPr>
          <w:rFonts w:ascii="Consolas" w:hAnsi="Consolas" w:cs="Consolas"/>
          <w:color w:val="000000"/>
          <w:sz w:val="16"/>
          <w:szCs w:val="16"/>
        </w:rPr>
        <w:t>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66AF" w:rsidRPr="00166FAC" w:rsidRDefault="000066AF" w:rsidP="00006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0066AF" w:rsidRPr="00166FAC" w:rsidRDefault="000066AF" w:rsidP="00006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66AF" w:rsidRPr="00166FAC" w:rsidRDefault="000066AF" w:rsidP="00006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0066AF" w:rsidRPr="00166FAC" w:rsidRDefault="000066AF" w:rsidP="00006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66AF" w:rsidRPr="00166FAC" w:rsidRDefault="000066AF" w:rsidP="00006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0066AF" w:rsidRPr="00166FAC" w:rsidRDefault="000066AF" w:rsidP="00006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E60CC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325DFA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5 (Test Assembly Se</w:t>
      </w:r>
      <w:r w:rsidR="00F84239">
        <w:rPr>
          <w:rFonts w:ascii="Times New Roman" w:hAnsi="Times New Roman" w:cs="Times New Roman"/>
          <w:color w:val="FF0000"/>
          <w:sz w:val="16"/>
          <w:szCs w:val="16"/>
        </w:rPr>
        <w:t>tup-Profile_1 Capacit</w:t>
      </w:r>
      <w:r>
        <w:rPr>
          <w:rFonts w:ascii="Times New Roman" w:hAnsi="Times New Roman" w:cs="Times New Roman"/>
          <w:color w:val="FF0000"/>
          <w:sz w:val="16"/>
          <w:szCs w:val="16"/>
        </w:rPr>
        <w:t>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],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],</w:t>
      </w:r>
    </w:p>
    <w:p w:rsidR="00437675" w:rsidRPr="00166FAC" w:rsidRDefault="00993313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],</w:t>
      </w:r>
    </w:p>
    <w:p w:rsidR="00B120BE" w:rsidRPr="00166FAC" w:rsidRDefault="00E52588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0E2A89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,20.0506,20.0011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],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6E5CA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E4685" w:rsidRDefault="007E4685" w:rsidP="006A01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5137EF">
        <w:rPr>
          <w:rFonts w:ascii="Consolas" w:hAnsi="Consolas" w:cs="Consolas"/>
          <w:color w:val="000000"/>
          <w:sz w:val="16"/>
          <w:szCs w:val="16"/>
        </w:rPr>
        <w:t>]</w:t>
      </w:r>
      <w:bookmarkStart w:id="3" w:name="_GoBack"/>
      <w:bookmarkEnd w:id="3"/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A2415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325DFA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6 (Test Assembly Se</w:t>
      </w:r>
      <w:r w:rsidR="007E4685">
        <w:rPr>
          <w:rFonts w:ascii="Times New Roman" w:hAnsi="Times New Roman" w:cs="Times New Roman"/>
          <w:color w:val="FF0000"/>
          <w:sz w:val="16"/>
          <w:szCs w:val="16"/>
        </w:rPr>
        <w:t xml:space="preserve">tup-Profile_1 </w:t>
      </w:r>
      <w:r>
        <w:rPr>
          <w:rFonts w:ascii="Times New Roman" w:hAnsi="Times New Roman" w:cs="Times New Roman"/>
          <w:color w:val="FF0000"/>
          <w:sz w:val="16"/>
          <w:szCs w:val="16"/>
        </w:rPr>
        <w:t>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7.2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Default="00A547D4" w:rsidP="00A547D4"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],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],</w:t>
      </w:r>
    </w:p>
    <w:p w:rsidR="004E28FB" w:rsidRPr="00166FAC" w:rsidRDefault="0072627A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],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Default="00ED5A64" w:rsidP="00ED5A64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</w:t>
      </w:r>
      <w:r w:rsidR="006529E5">
        <w:rPr>
          <w:rFonts w:ascii="Consolas" w:hAnsi="Consolas" w:cs="Consolas"/>
          <w:color w:val="000000"/>
          <w:sz w:val="16"/>
          <w:szCs w:val="16"/>
        </w:rPr>
        <w:t>6,25.2563,25.0058,25.0001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</w:t>
      </w:r>
      <w:r>
        <w:rPr>
          <w:rFonts w:ascii="Consolas" w:hAnsi="Consolas" w:cs="Consolas"/>
          <w:color w:val="000000"/>
          <w:sz w:val="16"/>
          <w:szCs w:val="16"/>
        </w:rPr>
        <w:t>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</w:t>
      </w:r>
      <w:r>
        <w:rPr>
          <w:rFonts w:ascii="Consolas" w:hAnsi="Consolas" w:cs="Consolas"/>
          <w:color w:val="000000"/>
          <w:sz w:val="16"/>
          <w:szCs w:val="16"/>
        </w:rPr>
        <w:t>1640,20.0037,20.0001,20,20,20,</w:t>
      </w:r>
      <w:r w:rsidRPr="00166FAC">
        <w:rPr>
          <w:rFonts w:ascii="Consolas" w:hAnsi="Consolas" w:cs="Consolas"/>
          <w:color w:val="000000"/>
          <w:sz w:val="16"/>
          <w:szCs w:val="16"/>
        </w:rPr>
        <w:t>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],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</w:t>
      </w:r>
      <w:r w:rsidR="00987A42">
        <w:rPr>
          <w:rFonts w:ascii="Consolas" w:hAnsi="Consolas" w:cs="Consolas"/>
          <w:color w:val="000000"/>
          <w:sz w:val="16"/>
          <w:szCs w:val="16"/>
        </w:rPr>
        <w:t>3,25.0058,25.0001,25,25,25,25,</w:t>
      </w:r>
      <w:r w:rsidRPr="00166FAC">
        <w:rPr>
          <w:rFonts w:ascii="Consolas" w:hAnsi="Consolas" w:cs="Consolas"/>
          <w:color w:val="000000"/>
          <w:sz w:val="16"/>
          <w:szCs w:val="16"/>
        </w:rPr>
        <w:t>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Default="006C698C" w:rsidP="006C698C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11BDD" w:rsidRDefault="00F11BDD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11BDD" w:rsidRDefault="00F11BDD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],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F96B16" w:rsidRDefault="00987A42" w:rsidP="00F96B1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],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584E" w:rsidRPr="00166FAC" w:rsidRDefault="00CF6D78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 w:rsidR="00CF6D78"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D60D41" w:rsidRPr="00166FAC" w:rsidRDefault="00D60D41" w:rsidP="00D60D4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325DFA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7 (Test Assembly Se</w:t>
      </w:r>
      <w:r w:rsidR="00F11BDD">
        <w:rPr>
          <w:rFonts w:ascii="Times New Roman" w:hAnsi="Times New Roman" w:cs="Times New Roman"/>
          <w:color w:val="FF0000"/>
          <w:sz w:val="16"/>
          <w:szCs w:val="16"/>
        </w:rPr>
        <w:t>tup-Profile_1 Capacity-</w:t>
      </w:r>
      <w:r>
        <w:rPr>
          <w:rFonts w:ascii="Times New Roman" w:hAnsi="Times New Roman" w:cs="Times New Roman"/>
          <w:color w:val="FF0000"/>
          <w:sz w:val="16"/>
          <w:szCs w:val="16"/>
        </w:rPr>
        <w:t>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],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0C3A99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],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0C3A99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5F5EC8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</w:t>
      </w:r>
      <w:r w:rsidR="00325DFA">
        <w:rPr>
          <w:rFonts w:ascii="Times New Roman" w:hAnsi="Times New Roman" w:cs="Times New Roman"/>
          <w:b/>
          <w:color w:val="FF0000"/>
          <w:sz w:val="16"/>
          <w:szCs w:val="16"/>
        </w:rPr>
        <w:t>35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325DFA">
        <w:rPr>
          <w:rFonts w:ascii="Times New Roman" w:hAnsi="Times New Roman" w:cs="Times New Roman"/>
          <w:color w:val="FF0000"/>
          <w:sz w:val="16"/>
          <w:szCs w:val="16"/>
        </w:rPr>
        <w:t xml:space="preserve"> TAS1C4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D8 (Test Assembly Se</w:t>
      </w:r>
      <w:r w:rsidR="00325DFA"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,25.01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817355" w:rsidRDefault="00325DFA" w:rsidP="0081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F849D2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325DFA" w:rsidRPr="00166FAC" w:rsidRDefault="00325DFA" w:rsidP="00325D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],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5B1F9D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],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Default="00EF7739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1D16EC" w:rsidP="001D16EC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0C4678" w:rsidRPr="00166FAC" w:rsidRDefault="000C4678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4C797B" w:rsidRDefault="004C797B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4C797B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6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802629">
        <w:rPr>
          <w:rFonts w:ascii="Times New Roman" w:hAnsi="Times New Roman" w:cs="Times New Roman"/>
          <w:color w:val="FF0000"/>
          <w:sz w:val="16"/>
          <w:szCs w:val="16"/>
        </w:rPr>
        <w:t xml:space="preserve"> TAS1C</w:t>
      </w:r>
      <w:r>
        <w:rPr>
          <w:rFonts w:ascii="Times New Roman" w:hAnsi="Times New Roman" w:cs="Times New Roman"/>
          <w:color w:val="FF0000"/>
          <w:sz w:val="16"/>
          <w:szCs w:val="16"/>
        </w:rPr>
        <w:t>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9 (Test Assembly Setup-Profi</w:t>
      </w:r>
      <w:r>
        <w:rPr>
          <w:rFonts w:ascii="Times New Roman" w:hAnsi="Times New Roman" w:cs="Times New Roman"/>
          <w:color w:val="FF0000"/>
          <w:sz w:val="16"/>
          <w:szCs w:val="16"/>
        </w:rPr>
        <w:t>le_1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2.96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9C1D5D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],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F849D2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C797B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802629" w:rsidRDefault="00802629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C797B" w:rsidRDefault="004C797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711F26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Capacity Utilization Profile - IV (90%, 70%, 50%)</w:t>
      </w:r>
    </w:p>
    <w:p w:rsidR="004C797B" w:rsidRPr="00166FAC" w:rsidRDefault="004C797B" w:rsidP="004C79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0.0000,200.0000,480.0000,413.3333,581.8182,600.0000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NKoFADUVwYAtAAAA"/>
  </w:docVars>
  <w:rsids>
    <w:rsidRoot w:val="00F83651"/>
    <w:rsid w:val="000032AC"/>
    <w:rsid w:val="00005242"/>
    <w:rsid w:val="000066AF"/>
    <w:rsid w:val="00010344"/>
    <w:rsid w:val="00025354"/>
    <w:rsid w:val="00027A2D"/>
    <w:rsid w:val="00031C08"/>
    <w:rsid w:val="00033682"/>
    <w:rsid w:val="00046655"/>
    <w:rsid w:val="000567B3"/>
    <w:rsid w:val="000634EB"/>
    <w:rsid w:val="000645E5"/>
    <w:rsid w:val="000774AF"/>
    <w:rsid w:val="00083E8D"/>
    <w:rsid w:val="000C1AF8"/>
    <w:rsid w:val="000C3A99"/>
    <w:rsid w:val="000C3F3E"/>
    <w:rsid w:val="000C4678"/>
    <w:rsid w:val="000C6F7F"/>
    <w:rsid w:val="000E2A89"/>
    <w:rsid w:val="0012447C"/>
    <w:rsid w:val="00143482"/>
    <w:rsid w:val="0015637D"/>
    <w:rsid w:val="00166FAC"/>
    <w:rsid w:val="00184FFA"/>
    <w:rsid w:val="00190428"/>
    <w:rsid w:val="001907AC"/>
    <w:rsid w:val="001975AB"/>
    <w:rsid w:val="001A5CAA"/>
    <w:rsid w:val="001C3FCC"/>
    <w:rsid w:val="001C684C"/>
    <w:rsid w:val="001D16EC"/>
    <w:rsid w:val="001D2FD8"/>
    <w:rsid w:val="001D6F8A"/>
    <w:rsid w:val="001E3EA1"/>
    <w:rsid w:val="001E60CC"/>
    <w:rsid w:val="002370A1"/>
    <w:rsid w:val="00251656"/>
    <w:rsid w:val="002575B6"/>
    <w:rsid w:val="002815A1"/>
    <w:rsid w:val="00295692"/>
    <w:rsid w:val="002964CB"/>
    <w:rsid w:val="002A29D7"/>
    <w:rsid w:val="002A56FB"/>
    <w:rsid w:val="002A67C3"/>
    <w:rsid w:val="003027C2"/>
    <w:rsid w:val="00305246"/>
    <w:rsid w:val="00316EC9"/>
    <w:rsid w:val="003220C1"/>
    <w:rsid w:val="00325DFA"/>
    <w:rsid w:val="00333766"/>
    <w:rsid w:val="00351A48"/>
    <w:rsid w:val="0035422D"/>
    <w:rsid w:val="00357D34"/>
    <w:rsid w:val="003723F2"/>
    <w:rsid w:val="0038589A"/>
    <w:rsid w:val="00394FF3"/>
    <w:rsid w:val="003B645D"/>
    <w:rsid w:val="003E5128"/>
    <w:rsid w:val="003E533A"/>
    <w:rsid w:val="003F239B"/>
    <w:rsid w:val="003F36F9"/>
    <w:rsid w:val="004040D0"/>
    <w:rsid w:val="004139C7"/>
    <w:rsid w:val="00437675"/>
    <w:rsid w:val="00441BA4"/>
    <w:rsid w:val="00441C18"/>
    <w:rsid w:val="00455574"/>
    <w:rsid w:val="0046018B"/>
    <w:rsid w:val="00492894"/>
    <w:rsid w:val="00493473"/>
    <w:rsid w:val="004C0275"/>
    <w:rsid w:val="004C797B"/>
    <w:rsid w:val="004C7DA9"/>
    <w:rsid w:val="004D13A5"/>
    <w:rsid w:val="004E28FB"/>
    <w:rsid w:val="005035D2"/>
    <w:rsid w:val="005047E0"/>
    <w:rsid w:val="00513300"/>
    <w:rsid w:val="005137EF"/>
    <w:rsid w:val="005171E3"/>
    <w:rsid w:val="00542744"/>
    <w:rsid w:val="00563CF6"/>
    <w:rsid w:val="00565EBC"/>
    <w:rsid w:val="00566CDE"/>
    <w:rsid w:val="00585125"/>
    <w:rsid w:val="005B1F9D"/>
    <w:rsid w:val="005D4F34"/>
    <w:rsid w:val="005E3951"/>
    <w:rsid w:val="005E4819"/>
    <w:rsid w:val="005F0C0D"/>
    <w:rsid w:val="005F5EC8"/>
    <w:rsid w:val="00610ED3"/>
    <w:rsid w:val="00614A61"/>
    <w:rsid w:val="006447AD"/>
    <w:rsid w:val="006529E5"/>
    <w:rsid w:val="006764A4"/>
    <w:rsid w:val="0069052D"/>
    <w:rsid w:val="006929A6"/>
    <w:rsid w:val="00693B06"/>
    <w:rsid w:val="00695BA1"/>
    <w:rsid w:val="006A01FE"/>
    <w:rsid w:val="006A0D8E"/>
    <w:rsid w:val="006A5C3B"/>
    <w:rsid w:val="006A6926"/>
    <w:rsid w:val="006B3D5D"/>
    <w:rsid w:val="006C698C"/>
    <w:rsid w:val="006E26FA"/>
    <w:rsid w:val="006E5CA2"/>
    <w:rsid w:val="0070289D"/>
    <w:rsid w:val="0071214D"/>
    <w:rsid w:val="00720816"/>
    <w:rsid w:val="00721BE0"/>
    <w:rsid w:val="0072627A"/>
    <w:rsid w:val="0073417B"/>
    <w:rsid w:val="00741E59"/>
    <w:rsid w:val="00746890"/>
    <w:rsid w:val="00751AB7"/>
    <w:rsid w:val="007632A0"/>
    <w:rsid w:val="00773A51"/>
    <w:rsid w:val="007748CD"/>
    <w:rsid w:val="007760D3"/>
    <w:rsid w:val="00776C2C"/>
    <w:rsid w:val="007A7217"/>
    <w:rsid w:val="007B494B"/>
    <w:rsid w:val="007C04D3"/>
    <w:rsid w:val="007C77DB"/>
    <w:rsid w:val="007D09E7"/>
    <w:rsid w:val="007D46DF"/>
    <w:rsid w:val="007E0202"/>
    <w:rsid w:val="007E4139"/>
    <w:rsid w:val="007E4685"/>
    <w:rsid w:val="007E5C8B"/>
    <w:rsid w:val="007F39CB"/>
    <w:rsid w:val="0080227D"/>
    <w:rsid w:val="00802629"/>
    <w:rsid w:val="00817355"/>
    <w:rsid w:val="00833ECE"/>
    <w:rsid w:val="00844681"/>
    <w:rsid w:val="008916F2"/>
    <w:rsid w:val="0089554A"/>
    <w:rsid w:val="00895C4F"/>
    <w:rsid w:val="0089652A"/>
    <w:rsid w:val="008A1B8D"/>
    <w:rsid w:val="008A5F42"/>
    <w:rsid w:val="008A7E3B"/>
    <w:rsid w:val="008D0995"/>
    <w:rsid w:val="008D40A2"/>
    <w:rsid w:val="0090519D"/>
    <w:rsid w:val="009131D2"/>
    <w:rsid w:val="00924146"/>
    <w:rsid w:val="00932509"/>
    <w:rsid w:val="00934AF6"/>
    <w:rsid w:val="0094512F"/>
    <w:rsid w:val="00956EB2"/>
    <w:rsid w:val="00962DA2"/>
    <w:rsid w:val="00987430"/>
    <w:rsid w:val="00987A42"/>
    <w:rsid w:val="009923EE"/>
    <w:rsid w:val="00993313"/>
    <w:rsid w:val="00994C15"/>
    <w:rsid w:val="00997CA4"/>
    <w:rsid w:val="009A1A8E"/>
    <w:rsid w:val="009A6C4B"/>
    <w:rsid w:val="009C1D5D"/>
    <w:rsid w:val="009E2637"/>
    <w:rsid w:val="00A52072"/>
    <w:rsid w:val="00A547D4"/>
    <w:rsid w:val="00A63ED0"/>
    <w:rsid w:val="00A70C28"/>
    <w:rsid w:val="00A8316F"/>
    <w:rsid w:val="00A915C0"/>
    <w:rsid w:val="00AB0D92"/>
    <w:rsid w:val="00AD4388"/>
    <w:rsid w:val="00AE3F9C"/>
    <w:rsid w:val="00AF2F8E"/>
    <w:rsid w:val="00B07822"/>
    <w:rsid w:val="00B120BE"/>
    <w:rsid w:val="00B168FD"/>
    <w:rsid w:val="00B32157"/>
    <w:rsid w:val="00B66D3B"/>
    <w:rsid w:val="00B71E05"/>
    <w:rsid w:val="00B743C4"/>
    <w:rsid w:val="00B86334"/>
    <w:rsid w:val="00BF73C7"/>
    <w:rsid w:val="00C0653B"/>
    <w:rsid w:val="00C0706B"/>
    <w:rsid w:val="00C07886"/>
    <w:rsid w:val="00C23996"/>
    <w:rsid w:val="00C26732"/>
    <w:rsid w:val="00C32849"/>
    <w:rsid w:val="00C41446"/>
    <w:rsid w:val="00C42F6C"/>
    <w:rsid w:val="00C4584E"/>
    <w:rsid w:val="00C5296E"/>
    <w:rsid w:val="00C60A65"/>
    <w:rsid w:val="00C73A59"/>
    <w:rsid w:val="00C7424C"/>
    <w:rsid w:val="00C77FD1"/>
    <w:rsid w:val="00C87739"/>
    <w:rsid w:val="00CB0990"/>
    <w:rsid w:val="00CD4AD6"/>
    <w:rsid w:val="00CF2572"/>
    <w:rsid w:val="00CF3D08"/>
    <w:rsid w:val="00CF6D78"/>
    <w:rsid w:val="00D21C4C"/>
    <w:rsid w:val="00D26635"/>
    <w:rsid w:val="00D3011E"/>
    <w:rsid w:val="00D44091"/>
    <w:rsid w:val="00D50150"/>
    <w:rsid w:val="00D60D41"/>
    <w:rsid w:val="00D63D1F"/>
    <w:rsid w:val="00D64A86"/>
    <w:rsid w:val="00D67B93"/>
    <w:rsid w:val="00D76FB6"/>
    <w:rsid w:val="00D77E76"/>
    <w:rsid w:val="00D81359"/>
    <w:rsid w:val="00D93854"/>
    <w:rsid w:val="00DA6808"/>
    <w:rsid w:val="00DC498C"/>
    <w:rsid w:val="00DD5C55"/>
    <w:rsid w:val="00DD6041"/>
    <w:rsid w:val="00DE624B"/>
    <w:rsid w:val="00E028F4"/>
    <w:rsid w:val="00E2027A"/>
    <w:rsid w:val="00E24D56"/>
    <w:rsid w:val="00E26D98"/>
    <w:rsid w:val="00E52588"/>
    <w:rsid w:val="00E55CF9"/>
    <w:rsid w:val="00E746CE"/>
    <w:rsid w:val="00E800C0"/>
    <w:rsid w:val="00E855EC"/>
    <w:rsid w:val="00E95F91"/>
    <w:rsid w:val="00E977E8"/>
    <w:rsid w:val="00EA1921"/>
    <w:rsid w:val="00EA2150"/>
    <w:rsid w:val="00EA2415"/>
    <w:rsid w:val="00ED21CD"/>
    <w:rsid w:val="00ED5A64"/>
    <w:rsid w:val="00EE05F4"/>
    <w:rsid w:val="00EE6C08"/>
    <w:rsid w:val="00EF3995"/>
    <w:rsid w:val="00EF7739"/>
    <w:rsid w:val="00F0533C"/>
    <w:rsid w:val="00F05F41"/>
    <w:rsid w:val="00F11BDD"/>
    <w:rsid w:val="00F31EBE"/>
    <w:rsid w:val="00F42675"/>
    <w:rsid w:val="00F66215"/>
    <w:rsid w:val="00F67221"/>
    <w:rsid w:val="00F7060E"/>
    <w:rsid w:val="00F83651"/>
    <w:rsid w:val="00F84239"/>
    <w:rsid w:val="00F849D2"/>
    <w:rsid w:val="00F87FE0"/>
    <w:rsid w:val="00F91013"/>
    <w:rsid w:val="00F96B16"/>
    <w:rsid w:val="00FA4EF5"/>
    <w:rsid w:val="00FA6EFB"/>
    <w:rsid w:val="00FC1FC9"/>
    <w:rsid w:val="00FD709B"/>
    <w:rsid w:val="00FD7223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F87D3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3A64AB-69D7-4AA8-9DDE-ED474C1969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25</Pages>
  <Words>105706</Words>
  <Characters>602525</Characters>
  <Application>Microsoft Office Word</Application>
  <DocSecurity>0</DocSecurity>
  <Lines>5021</Lines>
  <Paragraphs>14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7</cp:revision>
  <dcterms:created xsi:type="dcterms:W3CDTF">2017-05-19T04:24:00Z</dcterms:created>
  <dcterms:modified xsi:type="dcterms:W3CDTF">2017-05-25T01:44:00Z</dcterms:modified>
</cp:coreProperties>
</file>